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FE0C4" w14:textId="0D478C6F" w:rsidR="0059662F" w:rsidRDefault="00290B95">
      <w:r w:rsidRPr="00290B95">
        <w:drawing>
          <wp:inline distT="0" distB="0" distL="0" distR="0" wp14:anchorId="0D1E7682" wp14:editId="464E24D9">
            <wp:extent cx="5760720" cy="326326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33566" w14:textId="038450F1" w:rsidR="00290B95" w:rsidRDefault="00290B95" w:rsidP="00290B95"/>
    <w:p w14:paraId="0621DA96" w14:textId="01CAA285" w:rsidR="00290B95" w:rsidRPr="00290B95" w:rsidRDefault="00290B95" w:rsidP="00290B95">
      <w:proofErr w:type="spellStart"/>
      <w:r>
        <w:t>Click</w:t>
      </w:r>
      <w:proofErr w:type="spell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no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lect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.</w:t>
      </w:r>
      <w:proofErr w:type="spellStart"/>
      <w:r>
        <w:t>json</w:t>
      </w:r>
      <w:proofErr w:type="spellEnd"/>
      <w:r>
        <w:t xml:space="preserve"> </w:t>
      </w:r>
      <w:proofErr w:type="spellStart"/>
      <w:r>
        <w:t>extended</w:t>
      </w:r>
      <w:proofErr w:type="spellEnd"/>
      <w:r>
        <w:t xml:space="preserve"> notebook file</w:t>
      </w:r>
      <w:bookmarkStart w:id="0" w:name="_GoBack"/>
      <w:bookmarkEnd w:id="0"/>
    </w:p>
    <w:sectPr w:rsidR="00290B95" w:rsidRPr="00290B95" w:rsidSect="002852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EDB53" w14:textId="77777777" w:rsidR="007934A1" w:rsidRDefault="007934A1" w:rsidP="00290B95">
      <w:pPr>
        <w:spacing w:after="0" w:line="240" w:lineRule="auto"/>
      </w:pPr>
      <w:r>
        <w:separator/>
      </w:r>
    </w:p>
  </w:endnote>
  <w:endnote w:type="continuationSeparator" w:id="0">
    <w:p w14:paraId="143E5F1F" w14:textId="77777777" w:rsidR="007934A1" w:rsidRDefault="007934A1" w:rsidP="00290B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996DA8" w14:textId="77777777" w:rsidR="007934A1" w:rsidRDefault="007934A1" w:rsidP="00290B95">
      <w:pPr>
        <w:spacing w:after="0" w:line="240" w:lineRule="auto"/>
      </w:pPr>
      <w:r>
        <w:separator/>
      </w:r>
    </w:p>
  </w:footnote>
  <w:footnote w:type="continuationSeparator" w:id="0">
    <w:p w14:paraId="2567A478" w14:textId="77777777" w:rsidR="007934A1" w:rsidRDefault="007934A1" w:rsidP="00290B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M7I0MTWyNDCztDRX0lEKTi0uzszPAykwrAUA2UAjQiwAAAA="/>
  </w:docVars>
  <w:rsids>
    <w:rsidRoot w:val="004D035B"/>
    <w:rsid w:val="0028526D"/>
    <w:rsid w:val="00290B95"/>
    <w:rsid w:val="004D035B"/>
    <w:rsid w:val="004F1F8E"/>
    <w:rsid w:val="0059662F"/>
    <w:rsid w:val="00793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CB6656"/>
  <w15:chartTrackingRefBased/>
  <w15:docId w15:val="{20120E0F-F6FC-421E-B88E-542EBFD24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290B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90B95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290B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90B95"/>
  </w:style>
  <w:style w:type="paragraph" w:styleId="AltBilgi">
    <w:name w:val="footer"/>
    <w:basedOn w:val="Normal"/>
    <w:link w:val="AltBilgiChar"/>
    <w:uiPriority w:val="99"/>
    <w:unhideWhenUsed/>
    <w:rsid w:val="00290B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90B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kan ŞİRİN</dc:creator>
  <cp:keywords/>
  <dc:description/>
  <cp:lastModifiedBy>Erkan ŞİRİN</cp:lastModifiedBy>
  <cp:revision>2</cp:revision>
  <dcterms:created xsi:type="dcterms:W3CDTF">2019-10-17T05:15:00Z</dcterms:created>
  <dcterms:modified xsi:type="dcterms:W3CDTF">2019-10-17T05:16:00Z</dcterms:modified>
</cp:coreProperties>
</file>